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16" w:type="dxa"/>
        <w:tblInd w:w="-377" w:type="dxa"/>
        <w:tblLook w:val="04A0" w:firstRow="1" w:lastRow="0" w:firstColumn="1" w:lastColumn="0" w:noHBand="0" w:noVBand="1"/>
      </w:tblPr>
      <w:tblGrid>
        <w:gridCol w:w="3114"/>
        <w:gridCol w:w="1559"/>
        <w:gridCol w:w="1559"/>
        <w:gridCol w:w="1418"/>
        <w:gridCol w:w="1799"/>
        <w:gridCol w:w="67"/>
      </w:tblGrid>
      <w:tr w:rsidR="001806C0" w:rsidRPr="00141C5F" w14:paraId="54F1ECE0" w14:textId="77777777" w:rsidTr="00181C9A">
        <w:trPr>
          <w:gridAfter w:val="1"/>
          <w:wAfter w:w="67" w:type="dxa"/>
          <w:trHeight w:val="280"/>
        </w:trPr>
        <w:tc>
          <w:tcPr>
            <w:tcW w:w="9449" w:type="dxa"/>
            <w:gridSpan w:val="5"/>
            <w:tcBorders>
              <w:bottom w:val="single" w:sz="4" w:space="0" w:color="auto"/>
            </w:tcBorders>
          </w:tcPr>
          <w:p w14:paraId="3741088D" w14:textId="529504F8" w:rsidR="001806C0" w:rsidRPr="00141C5F" w:rsidRDefault="001806C0" w:rsidP="00DA05F4">
            <w:pPr>
              <w:widowControl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hAnsi="Arial" w:cs="Arial"/>
                <w:sz w:val="20"/>
                <w:szCs w:val="20"/>
              </w:rPr>
              <w:br w:type="page"/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Table S1. </w:t>
            </w:r>
            <w:bookmarkStart w:id="0" w:name="_Hlk57942999"/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Patient characteristics categorized by age group</w:t>
            </w:r>
            <w:bookmarkEnd w:id="0"/>
          </w:p>
        </w:tc>
      </w:tr>
      <w:tr w:rsidR="00181C9A" w:rsidRPr="00141C5F" w14:paraId="32DD890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0193D8B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35AD41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Elderly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A78541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Young</w:t>
            </w:r>
          </w:p>
        </w:tc>
        <w:tc>
          <w:tcPr>
            <w:tcW w:w="186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53F2790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P value</w:t>
            </w:r>
          </w:p>
        </w:tc>
      </w:tr>
      <w:tr w:rsidR="00181C9A" w:rsidRPr="00141C5F" w14:paraId="7A552465" w14:textId="77777777" w:rsidTr="00181C9A">
        <w:trPr>
          <w:trHeight w:val="280"/>
        </w:trPr>
        <w:tc>
          <w:tcPr>
            <w:tcW w:w="31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7DF3AA4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9D9A90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Age≥80</w:t>
            </w:r>
          </w:p>
          <w:p w14:paraId="3E3555EB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(N=33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F2DE7F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70≤Age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80</w:t>
            </w:r>
          </w:p>
          <w:p w14:paraId="3F280502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(N=341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DF83AE0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Age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70</w:t>
            </w:r>
          </w:p>
          <w:p w14:paraId="76F7854E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(N=286)</w:t>
            </w:r>
          </w:p>
        </w:tc>
        <w:tc>
          <w:tcPr>
            <w:tcW w:w="186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0C1EAB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0892438A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3B5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Characteristic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A596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DEF7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385D5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0D3B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</w:tr>
      <w:tr w:rsidR="00181C9A" w:rsidRPr="00141C5F" w14:paraId="7F1645E6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B3F6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ge, 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5D25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83.8±3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0624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5.5±2.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12F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7.9±10.0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E393A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6FAEE22D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494F9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ale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3D73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9.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531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1.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FC4A3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6.8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511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34508C5A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7DE19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Weight, k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02166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4.5±12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285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8.4±12.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E7665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3.1±15.3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29F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086F232D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53071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MI, kg/m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00710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4.2±4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CA8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5.4±4.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10213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5.9±4.7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70888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425ED5A7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19B1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ystolic BP, mmH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7527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7.3±20.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D3A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5.8±22.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8D976B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3.2±24.4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E93E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08</w:t>
            </w:r>
          </w:p>
        </w:tc>
      </w:tr>
      <w:tr w:rsidR="00181C9A" w:rsidRPr="00141C5F" w14:paraId="35652C6D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7313F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iastolic BP, mmH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925F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4.3±11.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33AC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3.5±11.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B588C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81.7±15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5BA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54E91B8D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616C3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HF history</w:t>
            </w: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＞</w:t>
            </w: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8 months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3DD0E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7.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2DF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8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CFA34B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6.9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4984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91</w:t>
            </w:r>
          </w:p>
        </w:tc>
      </w:tr>
      <w:tr w:rsidR="00181C9A" w:rsidRPr="00141C5F" w14:paraId="37F24F00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DED2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schemic etiology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AD5A9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9.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972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C67EB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2.9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7FEB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24</w:t>
            </w:r>
          </w:p>
        </w:tc>
      </w:tr>
      <w:tr w:rsidR="00181C9A" w:rsidRPr="00141C5F" w14:paraId="27E654C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5CD7B2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Comorbidities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6FA844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3B23E7D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02E84025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2F18E21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</w:tr>
      <w:tr w:rsidR="00181C9A" w:rsidRPr="00141C5F" w14:paraId="2E8DD6CD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A4FC13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 xml:space="preserve">  AM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0B35FA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1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C693DE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0.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0CF7E2B5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.1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CC0E13E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70</w:t>
            </w:r>
          </w:p>
        </w:tc>
      </w:tr>
      <w:tr w:rsidR="00181C9A" w:rsidRPr="00141C5F" w14:paraId="2FFD1EE1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27630B2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F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B36D54F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3.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1A21DD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8.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12190A4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3.2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5ACC48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2E06D212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C96666C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0E3F80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8.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4AFFB1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0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2FE7D30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8.8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B977F98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68</w:t>
            </w:r>
          </w:p>
        </w:tc>
      </w:tr>
      <w:tr w:rsidR="00181C9A" w:rsidRPr="00141C5F" w14:paraId="701BB4B6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6B5CD16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OP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789A8F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723319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.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72C1092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.5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288406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182D6FA7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1F0AFB6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urrent smoker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991D43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.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A87795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0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6C65A64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9.2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2A9D3C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78899B10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19A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evice therapy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2208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643AB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A66B87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7FF4A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181C9A" w:rsidRPr="00141C5F" w14:paraId="6B4F950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A534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CD/CR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E4A76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.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5A1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.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19301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.1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75474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2</w:t>
            </w:r>
          </w:p>
        </w:tc>
      </w:tr>
      <w:tr w:rsidR="00181C9A" w:rsidRPr="00141C5F" w14:paraId="44C59156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715BBF6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NYHA functional class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7D8AB9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E3C079D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6667713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96FE58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20E5B04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A655E8A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DE8CD3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715A532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.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132CCE2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.3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8EE169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477136F3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6A8F661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 xml:space="preserve">II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B00A58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8.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2DA1D8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6.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69D1565F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3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EEB643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5571EE09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D55EA5B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40C9C5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2D6BC6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8.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5D4885C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3.0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241129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451C40D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0EC5B34D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V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17C574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7.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A2C40F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2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0DB00CBE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7.1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5E59F4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61627F77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F82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Lab resul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C23BE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FF60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498BB4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3887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</w:tr>
      <w:tr w:rsidR="00181C9A" w:rsidRPr="00141C5F" w14:paraId="07EF70EA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D751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Hemoglobin, g/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1052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16.4±20.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BB5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22.1±20.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82D12B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4.7±21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3CE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023FCCB6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6713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Lymphocyte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E01DF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2.5±9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83C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4.3±9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5B4E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5.1±9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138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181C9A" w:rsidRPr="00141C5F" w14:paraId="40F80C52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D1657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odium, mmol/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EF899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9.2±4.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F32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9.7±4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023DA8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9.7±3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31D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19</w:t>
            </w:r>
          </w:p>
        </w:tc>
      </w:tr>
      <w:tr w:rsidR="00181C9A" w:rsidRPr="00141C5F" w14:paraId="01075E6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8720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otal cholesterol, mmol/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5883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.6±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FC59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.8±1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17690A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.1±1.0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7BB3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236A532F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E0ED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ric acid, mmol/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AA47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98.9±135.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295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97.9±127.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546A9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22.2±140.3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8FD4C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4</w:t>
            </w:r>
          </w:p>
        </w:tc>
      </w:tr>
      <w:tr w:rsidR="00181C9A" w:rsidRPr="00141C5F" w14:paraId="339114EF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EE3E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 xml:space="preserve">Serum creatinine, </w:t>
            </w:r>
            <w:proofErr w:type="spellStart"/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mol</w:t>
            </w:r>
            <w:proofErr w:type="spellEnd"/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/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194E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05.5±57.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DCE6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04.2±64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82089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04.9±100.2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55B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97</w:t>
            </w:r>
          </w:p>
        </w:tc>
      </w:tr>
      <w:tr w:rsidR="00181C9A" w:rsidRPr="00141C5F" w14:paraId="3FD418BA" w14:textId="77777777" w:rsidTr="00181C9A">
        <w:trPr>
          <w:trHeight w:val="33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CE00D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GFR, mL/min/1.73m</w:t>
            </w: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C3AA6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36.6±17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C9AC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0.6±18.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758088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1.8±23.0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C9A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626DDC02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6C57F5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LVEF category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1B342C4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5150CFA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62A39F34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A1F6B8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116E3121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B9E2620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reserved (≥50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D29549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4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59F232F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9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4A7B212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7.3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0B2AB9A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081BDC9A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B5F6DF8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orderline (41%-49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70A98A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.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C8F75DE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2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4FC28B6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6.8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8B2A2C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62402D74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FEAC2C8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educed (≤40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C3F4D6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2.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0388F443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29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F6DB484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5.9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6EB2F3CF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181C9A" w:rsidRPr="00141C5F" w14:paraId="512CA1C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CB2A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BBB (LBBB or QRS duration&gt;120ms)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E7FA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3.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3A1A6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5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812BD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2.9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B467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0.73</w:t>
            </w:r>
          </w:p>
        </w:tc>
      </w:tr>
      <w:tr w:rsidR="00181C9A" w:rsidRPr="00141C5F" w14:paraId="22B36896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847C27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Medication, 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3FB066C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0323EDE" w14:textId="77777777" w:rsidR="00181C9A" w:rsidRPr="00141C5F" w:rsidRDefault="00181C9A" w:rsidP="00DA05F4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12B2D66D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1D8BC0E" w14:textId="77777777" w:rsidR="00181C9A" w:rsidRPr="00141C5F" w:rsidRDefault="00181C9A" w:rsidP="00DA05F4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</w:rPr>
            </w:pPr>
          </w:p>
        </w:tc>
      </w:tr>
      <w:tr w:rsidR="00181C9A" w:rsidRPr="00141C5F" w14:paraId="72FC1B72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7C013F0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CEI/ARB/ARN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EC9C908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1.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E3238DC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6.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565649A2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6.2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753C011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2F1E8C8F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CB5EB5C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eta-blocker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A13078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7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713CCF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6.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7A678D1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86.7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19D0039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181C9A" w:rsidRPr="00141C5F" w14:paraId="583D15F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2031B8C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lastRenderedPageBreak/>
              <w:t>Spironolacto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C449C49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58.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F2C4881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66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D6E4206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4.8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9E7AF4E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18939C7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A81256F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ati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785F8B5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7.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9A2E204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8.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0A99ECA6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0.3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E1862D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4</w:t>
            </w:r>
          </w:p>
        </w:tc>
      </w:tr>
      <w:tr w:rsidR="00181C9A" w:rsidRPr="00141C5F" w14:paraId="3C9B6098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1E6E921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iureti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28A9E02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2.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ADC98DA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1.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5B10CDCA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83.6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EB3A3B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＜</w:t>
            </w: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181C9A" w:rsidRPr="00141C5F" w14:paraId="260A593B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FD56FE7" w14:textId="77777777" w:rsidR="00181C9A" w:rsidRPr="00141C5F" w:rsidRDefault="00181C9A" w:rsidP="00DA05F4">
            <w:pPr>
              <w:widowControl/>
              <w:ind w:firstLineChars="100" w:firstLine="200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lopurino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A32ABB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1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4F33BB0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9.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80F0D85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4.9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34867A30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2</w:t>
            </w:r>
          </w:p>
        </w:tc>
      </w:tr>
      <w:tr w:rsidR="00181C9A" w:rsidRPr="00141C5F" w14:paraId="5F651AC0" w14:textId="77777777" w:rsidTr="00181C9A">
        <w:trPr>
          <w:trHeight w:val="28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60E0572" w14:textId="2FE13B6A" w:rsidR="00181C9A" w:rsidRPr="00141C5F" w:rsidRDefault="008A5E91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b/>
                <w:bCs/>
                <w:color w:val="000000"/>
                <w:kern w:val="0"/>
                <w:sz w:val="20"/>
                <w:szCs w:val="20"/>
              </w:rPr>
              <w:t>O</w:t>
            </w:r>
            <w:r w:rsidR="00181C9A"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ne-year all-cause mortal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12F3DE87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8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0AC9B1D" w14:textId="77777777" w:rsidR="00181C9A" w:rsidRPr="00141C5F" w:rsidRDefault="00181C9A" w:rsidP="00DA05F4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7.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76AC0AE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14.1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56E9C0A" w14:textId="77777777" w:rsidR="00181C9A" w:rsidRPr="00141C5F" w:rsidRDefault="00181C9A" w:rsidP="00DA05F4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141C5F">
              <w:rPr>
                <w:rFonts w:ascii="Arial" w:eastAsia="等线" w:hAnsi="Arial" w:cs="Arial"/>
                <w:b/>
                <w:bCs/>
                <w:color w:val="000000"/>
                <w:kern w:val="0"/>
                <w:sz w:val="20"/>
                <w:szCs w:val="20"/>
              </w:rPr>
              <w:t>0.01</w:t>
            </w:r>
          </w:p>
        </w:tc>
      </w:tr>
    </w:tbl>
    <w:p w14:paraId="44C01FE6" w14:textId="2F4CB435" w:rsidR="001806C0" w:rsidRDefault="001806C0" w:rsidP="00141C5F">
      <w:pPr>
        <w:spacing w:line="480" w:lineRule="auto"/>
        <w:rPr>
          <w:rFonts w:ascii="Arial" w:hAnsi="Arial" w:cs="Arial"/>
          <w:sz w:val="20"/>
          <w:szCs w:val="20"/>
        </w:rPr>
      </w:pPr>
      <w:r w:rsidRPr="00141C5F">
        <w:rPr>
          <w:rFonts w:ascii="Arial" w:hAnsi="Arial" w:cs="Arial"/>
          <w:sz w:val="20"/>
          <w:szCs w:val="20"/>
        </w:rPr>
        <w:t>Values are mean ± standard deviation, or %;</w:t>
      </w:r>
    </w:p>
    <w:p w14:paraId="2CAA2547" w14:textId="4BD84D1F" w:rsidR="00DA3EE2" w:rsidRPr="00DA3EE2" w:rsidRDefault="00DA3EE2" w:rsidP="00DA3EE2">
      <w:pPr>
        <w:spacing w:line="360" w:lineRule="auto"/>
        <w:rPr>
          <w:rFonts w:hint="eastAsia"/>
        </w:rPr>
      </w:pPr>
      <w:r>
        <w:rPr>
          <w:rFonts w:ascii="Arial" w:hAnsi="Arial" w:cs="Arial"/>
        </w:rPr>
        <w:t>Statistical significance (P&lt;0.05) is indicated in bold text;</w:t>
      </w:r>
    </w:p>
    <w:p w14:paraId="258D131D" w14:textId="641A362E" w:rsidR="00525EAD" w:rsidRPr="00141C5F" w:rsidRDefault="001806C0" w:rsidP="00141C5F">
      <w:pPr>
        <w:spacing w:line="480" w:lineRule="auto"/>
        <w:rPr>
          <w:rFonts w:ascii="Arial" w:hAnsi="Arial" w:cs="Arial"/>
          <w:sz w:val="20"/>
          <w:szCs w:val="20"/>
        </w:rPr>
      </w:pPr>
      <w:r w:rsidRPr="00141C5F">
        <w:rPr>
          <w:rFonts w:ascii="Arial" w:hAnsi="Arial" w:cs="Arial"/>
          <w:sz w:val="20"/>
          <w:szCs w:val="20"/>
        </w:rPr>
        <w:t>ACE, angiotensin-converting enzyme; AF, atrial fibrillation; AMI, acute myocardial infarction; ARB, angiotensin II receptor blocker; BMI, body mass index; BP, blood pressure; COPD, chronic obstructive pulmonary disease; CRT, cardiac resynchronization therapy; DM, diabetes mellitus; eGFR, estimated glomerular filtration rate; HF, heart failure; ICD, implantable cardioverter-defibrillator; LBBB, left bundle branch block; LVEF, left ventricular ejection fraction; MAGGIC, Meta-analysis Global Group in Chronic Heart Failure; NYHA, New York Heart Association functional class; SHFM, Seattle Heart Failure Model; TC, total cholesterol.</w:t>
      </w:r>
    </w:p>
    <w:p w14:paraId="3EF8A68D" w14:textId="16E0DF96" w:rsidR="008562CF" w:rsidRPr="00525EAD" w:rsidRDefault="008562CF" w:rsidP="005402BD">
      <w:pPr>
        <w:widowControl/>
        <w:jc w:val="left"/>
      </w:pPr>
    </w:p>
    <w:sectPr w:rsidR="008562CF" w:rsidRPr="00525E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MDW1MLMwMDQxNjFQ0lEKTi0uzszPAykwqwUAMDEW4ywAAAA="/>
  </w:docVars>
  <w:rsids>
    <w:rsidRoot w:val="00F757DB"/>
    <w:rsid w:val="00141C5F"/>
    <w:rsid w:val="00147560"/>
    <w:rsid w:val="001806C0"/>
    <w:rsid w:val="00181C9A"/>
    <w:rsid w:val="00525EAD"/>
    <w:rsid w:val="005402BD"/>
    <w:rsid w:val="008562CF"/>
    <w:rsid w:val="008A5E91"/>
    <w:rsid w:val="00DA3EE2"/>
    <w:rsid w:val="00F7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395FA"/>
  <w15:chartTrackingRefBased/>
  <w15:docId w15:val="{B449DE3C-B01E-427F-91E4-272A2789D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6C0"/>
    <w:pPr>
      <w:widowControl w:val="0"/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Yalin</dc:creator>
  <cp:keywords/>
  <dc:description/>
  <cp:lastModifiedBy>Cheng Yalin</cp:lastModifiedBy>
  <cp:revision>7</cp:revision>
  <dcterms:created xsi:type="dcterms:W3CDTF">2020-12-10T14:53:00Z</dcterms:created>
  <dcterms:modified xsi:type="dcterms:W3CDTF">2021-08-0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D:\CITAVI\Projects\心衰杂七杂八的文献\心衰杂七杂八的文献.ctv6</vt:lpwstr>
  </property>
</Properties>
</file>